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84f0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6bf8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f7fc0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